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B03F36" w14:textId="77777777" w:rsidR="00BC5C81" w:rsidRDefault="00BC5C8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577" w:type="dxa"/>
        <w:tblLayout w:type="fixed"/>
        <w:tblLook w:val="0000" w:firstRow="0" w:lastRow="0" w:firstColumn="0" w:lastColumn="0" w:noHBand="0" w:noVBand="0"/>
      </w:tblPr>
      <w:tblGrid>
        <w:gridCol w:w="4590"/>
        <w:gridCol w:w="4987"/>
      </w:tblGrid>
      <w:tr w:rsidR="00BC5C81" w14:paraId="196E19EE" w14:textId="77777777">
        <w:tc>
          <w:tcPr>
            <w:tcW w:w="9577" w:type="dxa"/>
            <w:gridSpan w:val="2"/>
          </w:tcPr>
          <w:p w14:paraId="1275F48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chool of Computing and Information Sciences</w:t>
            </w:r>
          </w:p>
          <w:p w14:paraId="5232A6D3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  <w:tbl>
            <w:tblPr>
              <w:tblStyle w:val="a0"/>
              <w:tblW w:w="9360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120"/>
              <w:gridCol w:w="3240"/>
            </w:tblGrid>
            <w:tr w:rsidR="00BC5C81" w14:paraId="7109E725" w14:textId="77777777">
              <w:tc>
                <w:tcPr>
                  <w:tcW w:w="6120" w:type="dxa"/>
                </w:tcPr>
                <w:p w14:paraId="7C36C6F0" w14:textId="77777777" w:rsidR="00BC5C81" w:rsidRDefault="00662127">
                  <w:pPr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sz w:val="28"/>
                      <w:szCs w:val="28"/>
                    </w:rPr>
                    <w:t>Artificial Intelligence</w:t>
                  </w:r>
                </w:p>
              </w:tc>
              <w:tc>
                <w:tcPr>
                  <w:tcW w:w="3240" w:type="dxa"/>
                </w:tcPr>
                <w:p w14:paraId="5C7AE0AB" w14:textId="2E920918" w:rsidR="00BC5C81" w:rsidRDefault="00662127" w:rsidP="00CC0D58">
                  <w:pPr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CC0D58">
                    <w:rPr>
                      <w:sz w:val="28"/>
                      <w:szCs w:val="28"/>
                    </w:rPr>
                    <w:t>March 12</w:t>
                  </w:r>
                  <w:r>
                    <w:rPr>
                      <w:sz w:val="28"/>
                      <w:szCs w:val="28"/>
                    </w:rPr>
                    <w:t>, 20</w:t>
                  </w:r>
                  <w:r w:rsidR="00CC0D58">
                    <w:rPr>
                      <w:sz w:val="28"/>
                      <w:szCs w:val="28"/>
                    </w:rPr>
                    <w:t>20</w:t>
                  </w:r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23F56D48" w14:textId="77777777" w:rsidR="00BC5C81" w:rsidRDefault="00BC5C81">
            <w:pPr>
              <w:rPr>
                <w:sz w:val="24"/>
                <w:szCs w:val="24"/>
              </w:rPr>
            </w:pPr>
          </w:p>
        </w:tc>
      </w:tr>
      <w:tr w:rsidR="00BC5C81" w14:paraId="14F21F43" w14:textId="77777777">
        <w:trPr>
          <w:trHeight w:val="323"/>
        </w:trPr>
        <w:tc>
          <w:tcPr>
            <w:tcW w:w="9577" w:type="dxa"/>
            <w:gridSpan w:val="2"/>
          </w:tcPr>
          <w:p w14:paraId="2FE590D6" w14:textId="77777777" w:rsidR="00BC5C81" w:rsidRDefault="00BC5C81">
            <w:pPr>
              <w:rPr>
                <w:sz w:val="28"/>
                <w:szCs w:val="28"/>
              </w:rPr>
            </w:pPr>
          </w:p>
        </w:tc>
      </w:tr>
      <w:tr w:rsidR="00BC5C81" w14:paraId="12A5BF51" w14:textId="77777777">
        <w:trPr>
          <w:trHeight w:val="322"/>
        </w:trPr>
        <w:tc>
          <w:tcPr>
            <w:tcW w:w="9577" w:type="dxa"/>
            <w:gridSpan w:val="2"/>
          </w:tcPr>
          <w:p w14:paraId="27A605B0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 </w:t>
            </w:r>
            <w:r>
              <w:rPr>
                <w:sz w:val="28"/>
                <w:szCs w:val="28"/>
              </w:rPr>
              <w:t>CAP-4630</w:t>
            </w:r>
          </w:p>
          <w:p w14:paraId="2734FB31" w14:textId="77777777" w:rsidR="00BC5C81" w:rsidRDefault="00BC5C81">
            <w:pPr>
              <w:rPr>
                <w:sz w:val="24"/>
                <w:szCs w:val="24"/>
              </w:rPr>
            </w:pPr>
          </w:p>
          <w:p w14:paraId="369560DE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>
              <w:rPr>
                <w:sz w:val="28"/>
                <w:szCs w:val="28"/>
              </w:rPr>
              <w:t>3</w:t>
            </w:r>
          </w:p>
          <w:p w14:paraId="1BB1E4DD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</w:tr>
      <w:tr w:rsidR="00ED00EB" w14:paraId="27788F3C" w14:textId="77777777">
        <w:trPr>
          <w:trHeight w:val="322"/>
        </w:trPr>
        <w:tc>
          <w:tcPr>
            <w:tcW w:w="9577" w:type="dxa"/>
            <w:gridSpan w:val="2"/>
          </w:tcPr>
          <w:p w14:paraId="0901DC99" w14:textId="77777777" w:rsidR="00ED00EB" w:rsidRDefault="00ED00EB">
            <w:pPr>
              <w:rPr>
                <w:b/>
                <w:sz w:val="28"/>
                <w:szCs w:val="28"/>
              </w:rPr>
            </w:pPr>
          </w:p>
        </w:tc>
      </w:tr>
      <w:tr w:rsidR="00BC5C81" w14:paraId="103A3D5E" w14:textId="77777777" w:rsidTr="00ED00EB"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92F69" w14:textId="77777777" w:rsidR="00BC5C81" w:rsidRDefault="00662127">
            <w:pPr>
              <w:rPr>
                <w:sz w:val="24"/>
                <w:szCs w:val="24"/>
              </w:rPr>
            </w:pPr>
            <w:bookmarkStart w:id="0" w:name="_GoBack"/>
            <w:bookmarkEnd w:id="0"/>
            <w:r>
              <w:rPr>
                <w:b/>
                <w:sz w:val="24"/>
                <w:szCs w:val="24"/>
              </w:rPr>
              <w:t xml:space="preserve">Subject Area: </w:t>
            </w:r>
            <w:r>
              <w:rPr>
                <w:sz w:val="24"/>
                <w:szCs w:val="24"/>
              </w:rPr>
              <w:t>Computer Applications</w:t>
            </w:r>
          </w:p>
          <w:p w14:paraId="248CB6B3" w14:textId="77777777" w:rsidR="00BC5C81" w:rsidRDefault="00BC5C81">
            <w:pPr>
              <w:rPr>
                <w:sz w:val="24"/>
                <w:szCs w:val="24"/>
              </w:rPr>
            </w:pPr>
          </w:p>
        </w:tc>
        <w:tc>
          <w:tcPr>
            <w:tcW w:w="4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9A5B4" w14:textId="407A75DC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Coordinator:  </w:t>
            </w:r>
            <w:r w:rsidR="00400BB8">
              <w:rPr>
                <w:sz w:val="24"/>
                <w:szCs w:val="24"/>
              </w:rPr>
              <w:t>Mark Finlayson</w:t>
            </w:r>
          </w:p>
          <w:p w14:paraId="3566B878" w14:textId="77777777" w:rsidR="00BC5C81" w:rsidRDefault="00BC5C81">
            <w:pPr>
              <w:rPr>
                <w:sz w:val="24"/>
                <w:szCs w:val="24"/>
              </w:rPr>
            </w:pPr>
          </w:p>
          <w:p w14:paraId="40BF9169" w14:textId="1BE2EE70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  <w:r w:rsidR="00400BB8">
              <w:rPr>
                <w:sz w:val="24"/>
                <w:szCs w:val="24"/>
              </w:rPr>
              <w:t>markaf@fiu.edu</w:t>
            </w:r>
            <w:r w:rsidR="00400BB8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BC5C81" w14:paraId="5D3949C2" w14:textId="77777777" w:rsidTr="00ED00EB"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0F8EC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talog Description:</w:t>
            </w:r>
          </w:p>
          <w:p w14:paraId="2E6A2AEF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oduction to all major topics in artificial intelligence, including search, logic, optimization, constraint satisfaction, planning, multiagent systems, and machine learning.</w:t>
            </w:r>
          </w:p>
          <w:p w14:paraId="39FDEB51" w14:textId="77777777" w:rsidR="00BC5C81" w:rsidRDefault="00BC5C81">
            <w:pPr>
              <w:rPr>
                <w:sz w:val="24"/>
                <w:szCs w:val="24"/>
              </w:rPr>
            </w:pPr>
          </w:p>
        </w:tc>
      </w:tr>
      <w:tr w:rsidR="00BC5C81" w14:paraId="05CBC700" w14:textId="77777777" w:rsidTr="00ED00EB">
        <w:trPr>
          <w:trHeight w:val="692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80746" w14:textId="3115D9B8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xtbook: </w:t>
            </w:r>
            <w:r>
              <w:rPr>
                <w:sz w:val="24"/>
                <w:szCs w:val="24"/>
              </w:rPr>
              <w:t>Stuart Russell and Peter Norvig, Artificial Intelligence: A Modern Approach, 3</w:t>
            </w:r>
            <w:r>
              <w:rPr>
                <w:sz w:val="24"/>
                <w:szCs w:val="24"/>
                <w:vertAlign w:val="superscript"/>
              </w:rPr>
              <w:t>rd</w:t>
            </w:r>
            <w:r>
              <w:rPr>
                <w:sz w:val="24"/>
                <w:szCs w:val="24"/>
              </w:rPr>
              <w:t xml:space="preserve"> Edition, ISBN-13: 978-0136042594, ISBN-10: 0136042597 </w:t>
            </w:r>
          </w:p>
        </w:tc>
      </w:tr>
      <w:tr w:rsidR="00BC5C81" w14:paraId="475295D9" w14:textId="77777777" w:rsidTr="00ED00EB">
        <w:trPr>
          <w:trHeight w:val="413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DF1CF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ferences:</w:t>
            </w:r>
            <w:r>
              <w:rPr>
                <w:sz w:val="24"/>
                <w:szCs w:val="24"/>
              </w:rPr>
              <w:t xml:space="preserve"> None</w:t>
            </w:r>
          </w:p>
        </w:tc>
      </w:tr>
      <w:tr w:rsidR="00BC5C81" w14:paraId="5A427196" w14:textId="77777777" w:rsidTr="00ED00EB">
        <w:trPr>
          <w:trHeight w:val="485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B8537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requisites Courses: </w:t>
            </w:r>
            <w:r>
              <w:rPr>
                <w:color w:val="222222"/>
                <w:sz w:val="24"/>
                <w:szCs w:val="24"/>
                <w:highlight w:val="white"/>
              </w:rPr>
              <w:t>COP3530 (Data Structures) or equivalent</w:t>
            </w:r>
          </w:p>
        </w:tc>
      </w:tr>
      <w:tr w:rsidR="00BC5C81" w14:paraId="703848F6" w14:textId="77777777" w:rsidTr="00ED00EB">
        <w:trPr>
          <w:trHeight w:val="440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C62D4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requisites Courses: </w:t>
            </w:r>
            <w:r>
              <w:rPr>
                <w:sz w:val="24"/>
                <w:szCs w:val="24"/>
              </w:rPr>
              <w:t>None</w:t>
            </w:r>
          </w:p>
        </w:tc>
      </w:tr>
    </w:tbl>
    <w:p w14:paraId="437ACE64" w14:textId="77777777" w:rsidR="00BC5C81" w:rsidRDefault="00BC5C81">
      <w:pPr>
        <w:rPr>
          <w:sz w:val="24"/>
          <w:szCs w:val="24"/>
          <w:u w:val="single"/>
        </w:rPr>
      </w:pPr>
    </w:p>
    <w:p w14:paraId="594CAB57" w14:textId="6878FB9A" w:rsidR="00BC5C81" w:rsidRDefault="0066212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Type:</w:t>
      </w:r>
      <w:r>
        <w:rPr>
          <w:sz w:val="24"/>
          <w:szCs w:val="24"/>
        </w:rPr>
        <w:t xml:space="preserve">  </w:t>
      </w:r>
      <w:r w:rsidR="00CC0D58">
        <w:rPr>
          <w:sz w:val="24"/>
          <w:szCs w:val="24"/>
        </w:rPr>
        <w:t>Applications Group SCIS Elective course</w:t>
      </w:r>
    </w:p>
    <w:p w14:paraId="6D5620B7" w14:textId="77777777" w:rsidR="00BC5C81" w:rsidRDefault="00BC5C81">
      <w:pPr>
        <w:rPr>
          <w:sz w:val="24"/>
          <w:szCs w:val="24"/>
        </w:rPr>
      </w:pPr>
    </w:p>
    <w:p w14:paraId="1C31ECD7" w14:textId="77777777" w:rsidR="00BC5C81" w:rsidRDefault="00BC5C81">
      <w:pPr>
        <w:rPr>
          <w:sz w:val="24"/>
          <w:szCs w:val="24"/>
        </w:rPr>
      </w:pPr>
    </w:p>
    <w:p w14:paraId="4257BE5C" w14:textId="77777777" w:rsidR="00BC5C81" w:rsidRDefault="0066212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erequisites Topics:</w:t>
      </w:r>
    </w:p>
    <w:p w14:paraId="3B2EA97C" w14:textId="77777777" w:rsidR="00BC5C81" w:rsidRDefault="00662127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amiliarity with basic techniques of algorithm analysis and data structures</w:t>
      </w:r>
    </w:p>
    <w:p w14:paraId="0828E0A1" w14:textId="77777777" w:rsidR="00BC5C81" w:rsidRDefault="00662127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amiliarity with at least one modern programming language (e.g., C, C++, Java, Matlab, Python)</w:t>
      </w:r>
    </w:p>
    <w:p w14:paraId="233E2727" w14:textId="77777777" w:rsidR="00BC5C81" w:rsidRDefault="00BC5C81">
      <w:pPr>
        <w:rPr>
          <w:sz w:val="24"/>
          <w:szCs w:val="24"/>
        </w:rPr>
      </w:pPr>
    </w:p>
    <w:p w14:paraId="1518C007" w14:textId="6BE1EFD7" w:rsidR="00400BB8" w:rsidRDefault="0066212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Course Outcomes:</w:t>
      </w:r>
    </w:p>
    <w:p w14:paraId="0B5D3D87" w14:textId="63CE5144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Introduce the core topics of AI.</w:t>
      </w:r>
    </w:p>
    <w:p w14:paraId="7D107D15" w14:textId="77777777" w:rsidR="00400BB8" w:rsidRPr="00A22CA1" w:rsidRDefault="00400BB8" w:rsidP="00A22CA1">
      <w:pPr>
        <w:pStyle w:val="ListParagraph"/>
        <w:rPr>
          <w:sz w:val="24"/>
          <w:szCs w:val="24"/>
        </w:rPr>
      </w:pPr>
    </w:p>
    <w:p w14:paraId="130E2DDA" w14:textId="7C9B9798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Prepare students for further advanced study in each area.</w:t>
      </w:r>
    </w:p>
    <w:p w14:paraId="7813A3EB" w14:textId="77777777" w:rsidR="00400BB8" w:rsidRPr="00A22CA1" w:rsidRDefault="00400BB8" w:rsidP="00A22CA1">
      <w:pPr>
        <w:rPr>
          <w:sz w:val="24"/>
          <w:szCs w:val="24"/>
        </w:rPr>
      </w:pPr>
    </w:p>
    <w:p w14:paraId="2201B474" w14:textId="578A1D99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Introduce students to the major tools from AI that are useful for industrial applications.</w:t>
      </w:r>
    </w:p>
    <w:p w14:paraId="689E52F7" w14:textId="77777777" w:rsidR="00400BB8" w:rsidRPr="00A22CA1" w:rsidRDefault="00400BB8" w:rsidP="00A22CA1">
      <w:pPr>
        <w:rPr>
          <w:sz w:val="24"/>
          <w:szCs w:val="24"/>
        </w:rPr>
      </w:pPr>
    </w:p>
    <w:p w14:paraId="367478B8" w14:textId="5CE3EA90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Identify problems where artificial intelligence techniques are applicable</w:t>
      </w:r>
      <w:r>
        <w:rPr>
          <w:sz w:val="24"/>
          <w:szCs w:val="24"/>
        </w:rPr>
        <w:t>.</w:t>
      </w:r>
    </w:p>
    <w:p w14:paraId="2EAA88A8" w14:textId="77777777" w:rsidR="00400BB8" w:rsidRPr="00A22CA1" w:rsidRDefault="00400BB8" w:rsidP="00A22CA1">
      <w:pPr>
        <w:rPr>
          <w:sz w:val="24"/>
          <w:szCs w:val="24"/>
        </w:rPr>
      </w:pPr>
    </w:p>
    <w:p w14:paraId="56DF576E" w14:textId="2D47F5A0" w:rsidR="00400BB8" w:rsidRPr="00A22CA1" w:rsidRDefault="00400BB8" w:rsidP="00A22CA1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Students will be able to implement standard AI algorithms.</w:t>
      </w:r>
    </w:p>
    <w:p w14:paraId="1ECBDBAB" w14:textId="77777777" w:rsidR="00BC5C81" w:rsidRDefault="00BC5C81" w:rsidP="00A22CA1"/>
    <w:p w14:paraId="0DB6E167" w14:textId="77777777" w:rsidR="00BC5C81" w:rsidRDefault="00BC5C81">
      <w:pPr>
        <w:ind w:left="360"/>
        <w:rPr>
          <w:sz w:val="24"/>
          <w:szCs w:val="24"/>
        </w:rPr>
      </w:pPr>
    </w:p>
    <w:p w14:paraId="34ADEA26" w14:textId="7DEC983A" w:rsidR="00BC5C81" w:rsidRDefault="00BC5C81" w:rsidP="00CC0D58">
      <w:pPr>
        <w:jc w:val="center"/>
        <w:rPr>
          <w:sz w:val="28"/>
          <w:szCs w:val="28"/>
        </w:rPr>
      </w:pPr>
    </w:p>
    <w:p w14:paraId="0EFC76DE" w14:textId="77777777" w:rsidR="00BC5C81" w:rsidRDefault="00BC5C81">
      <w:pPr>
        <w:jc w:val="center"/>
        <w:rPr>
          <w:sz w:val="28"/>
          <w:szCs w:val="28"/>
        </w:rPr>
      </w:pPr>
    </w:p>
    <w:p w14:paraId="0668EBEF" w14:textId="77777777" w:rsidR="00BC5C81" w:rsidRDefault="0066212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sz w:val="28"/>
          <w:szCs w:val="28"/>
        </w:rPr>
      </w:pPr>
      <w:r>
        <w:rPr>
          <w:b/>
          <w:sz w:val="28"/>
          <w:szCs w:val="28"/>
        </w:rPr>
        <w:t>Relationship between Course Outcomes and Program Outcomes</w:t>
      </w:r>
      <w:r>
        <w:rPr>
          <w:b/>
          <w:sz w:val="28"/>
          <w:szCs w:val="28"/>
        </w:rPr>
        <w:tab/>
      </w:r>
    </w:p>
    <w:p w14:paraId="022FD5AB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Style w:val="a1"/>
        <w:tblW w:w="955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BC5C81" w14:paraId="2F5C41F3" w14:textId="77777777">
        <w:trPr>
          <w:trHeight w:val="998"/>
        </w:trPr>
        <w:tc>
          <w:tcPr>
            <w:tcW w:w="9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4AA30" w14:textId="77777777" w:rsidR="00BC5C81" w:rsidRDefault="00BC5C81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Style w:val="a2"/>
              <w:tblW w:w="8437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917"/>
              <w:gridCol w:w="2520"/>
            </w:tblGrid>
            <w:tr w:rsidR="00BC5C81" w14:paraId="431A0014" w14:textId="77777777" w:rsidTr="00A22CA1">
              <w:trPr>
                <w:jc w:val="center"/>
              </w:trPr>
              <w:tc>
                <w:tcPr>
                  <w:tcW w:w="5917" w:type="dxa"/>
                </w:tcPr>
                <w:p w14:paraId="19A1953C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66E6E632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C5C81" w14:paraId="7A1FD59E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3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C5C81" w14:paraId="2F4840ED" w14:textId="77777777">
                    <w:tc>
                      <w:tcPr>
                        <w:tcW w:w="322" w:type="dxa"/>
                      </w:tcPr>
                      <w:p w14:paraId="2B6FD29D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7BEF882E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01EF9373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5EF863F7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2,3</w:t>
                  </w:r>
                </w:p>
              </w:tc>
            </w:tr>
            <w:tr w:rsidR="00BC5C81" w14:paraId="5949D2A1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4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C5C81" w14:paraId="6DADF732" w14:textId="77777777">
                    <w:tc>
                      <w:tcPr>
                        <w:tcW w:w="335" w:type="dxa"/>
                      </w:tcPr>
                      <w:p w14:paraId="36FC8059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0FD4B199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5F13758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51E50050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2,3</w:t>
                  </w:r>
                </w:p>
              </w:tc>
            </w:tr>
            <w:tr w:rsidR="00BC5C81" w14:paraId="081B9174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5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C5C81" w14:paraId="39A3CCA4" w14:textId="77777777">
                    <w:tc>
                      <w:tcPr>
                        <w:tcW w:w="322" w:type="dxa"/>
                      </w:tcPr>
                      <w:p w14:paraId="40223F7A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7CEA0A8D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5BEE8E83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9DE16BF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3</w:t>
                  </w:r>
                </w:p>
              </w:tc>
            </w:tr>
            <w:tr w:rsidR="00BC5C81" w14:paraId="72B0B023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6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C5C81" w14:paraId="4FDF6E32" w14:textId="77777777">
                    <w:tc>
                      <w:tcPr>
                        <w:tcW w:w="335" w:type="dxa"/>
                      </w:tcPr>
                      <w:p w14:paraId="54F5C125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72FF86B3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49936707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36E462D7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</w:tr>
            <w:tr w:rsidR="00BC5C81" w14:paraId="08A57757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7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C5C81" w14:paraId="4EBDDDA9" w14:textId="77777777">
                    <w:tc>
                      <w:tcPr>
                        <w:tcW w:w="322" w:type="dxa"/>
                      </w:tcPr>
                      <w:p w14:paraId="747261E8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6322F27F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64ED68F8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02E0E45D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BC5C81" w14:paraId="360EBC40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8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BC5C81" w14:paraId="4B8E9403" w14:textId="77777777">
                    <w:tc>
                      <w:tcPr>
                        <w:tcW w:w="295" w:type="dxa"/>
                      </w:tcPr>
                      <w:p w14:paraId="010F285E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5235" w:type="dxa"/>
                      </w:tcPr>
                      <w:p w14:paraId="3D8C5466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37D11CEB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C4F3770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</w:tr>
            <w:tr w:rsidR="00BC5C81" w14:paraId="606F751B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9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C5C81" w14:paraId="60E97867" w14:textId="77777777">
                    <w:tc>
                      <w:tcPr>
                        <w:tcW w:w="335" w:type="dxa"/>
                      </w:tcPr>
                      <w:p w14:paraId="591C5DE9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04BA443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77BCEDFE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26031CAA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2,3</w:t>
                  </w:r>
                </w:p>
              </w:tc>
            </w:tr>
          </w:tbl>
          <w:p w14:paraId="5D696533" w14:textId="77777777" w:rsidR="00BC5C81" w:rsidRDefault="00BC5C81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015ADAC0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6C634AB9" w14:textId="7911F21F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0828F21" w14:textId="77777777" w:rsidR="00400BB8" w:rsidRDefault="00400BB8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8367B74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D2AE417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17CFCC2" w14:textId="77777777" w:rsidR="00BC5C81" w:rsidRDefault="0066212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sz w:val="28"/>
          <w:szCs w:val="28"/>
        </w:rPr>
      </w:pPr>
      <w:r>
        <w:rPr>
          <w:b/>
          <w:sz w:val="28"/>
          <w:szCs w:val="28"/>
        </w:rPr>
        <w:t>Assessment Plan for the Course &amp; how Data in the Course are used to assess Program Outcomes</w:t>
      </w:r>
    </w:p>
    <w:p w14:paraId="02F94D03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Style w:val="aa"/>
        <w:tblW w:w="955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BC5C81" w14:paraId="445454D8" w14:textId="77777777">
        <w:trPr>
          <w:trHeight w:val="782"/>
        </w:trPr>
        <w:tc>
          <w:tcPr>
            <w:tcW w:w="9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C17D9" w14:textId="77777777" w:rsidR="00BC5C81" w:rsidRDefault="0066212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bookmarkStart w:id="1" w:name="_gjdgxs" w:colFirst="0" w:colLast="0"/>
          <w:bookmarkEnd w:id="1"/>
          <w:p w14:paraId="37FBBCAC" w14:textId="77777777" w:rsidR="00BC5C81" w:rsidRDefault="0066212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fldChar w:fldCharType="begin"/>
            </w:r>
            <w:r>
              <w:instrText xml:space="preserve"> HYPERLINK "http://www.cis.fiu.edu/programs/undergrad/cs/assessment/" \h </w:instrText>
            </w:r>
            <w:r>
              <w:fldChar w:fldCharType="separate"/>
            </w:r>
            <w:r>
              <w:rPr>
                <w:color w:val="0000FF"/>
                <w:sz w:val="24"/>
                <w:szCs w:val="24"/>
                <w:u w:val="single"/>
              </w:rPr>
              <w:t>http://www.cis.fiu.edu/programs/undergrad/cs/assessment/</w:t>
            </w:r>
            <w:r>
              <w:rPr>
                <w:color w:val="0000FF"/>
                <w:sz w:val="24"/>
                <w:szCs w:val="24"/>
                <w:u w:val="single"/>
              </w:rPr>
              <w:fldChar w:fldCharType="end"/>
            </w:r>
          </w:p>
          <w:p w14:paraId="4F81DEFC" w14:textId="77777777" w:rsidR="00BC5C81" w:rsidRDefault="00BC5C81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7247C080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2C4C4A4" w14:textId="1F216AF7" w:rsidR="00BC5C81" w:rsidRDefault="00662127" w:rsidP="00CC0D58">
      <w:pPr>
        <w:jc w:val="center"/>
        <w:rPr>
          <w:sz w:val="28"/>
          <w:szCs w:val="28"/>
        </w:rPr>
      </w:pPr>
      <w:r>
        <w:br w:type="page"/>
      </w:r>
    </w:p>
    <w:p w14:paraId="41B8914F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Style w:val="ab"/>
        <w:tblW w:w="957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6247"/>
        <w:gridCol w:w="1385"/>
        <w:gridCol w:w="1944"/>
      </w:tblGrid>
      <w:tr w:rsidR="00BC5C81" w14:paraId="6ACD43B8" w14:textId="77777777">
        <w:trPr>
          <w:trHeight w:val="216"/>
        </w:trPr>
        <w:tc>
          <w:tcPr>
            <w:tcW w:w="6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60AB5359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b/>
                <w:sz w:val="24"/>
                <w:szCs w:val="24"/>
              </w:rPr>
              <w:t>Topic</w:t>
            </w:r>
          </w:p>
        </w:tc>
        <w:tc>
          <w:tcPr>
            <w:tcW w:w="138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27A95A65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b/>
                <w:sz w:val="24"/>
                <w:szCs w:val="24"/>
              </w:rPr>
              <w:t>Lecture Hours</w:t>
            </w:r>
          </w:p>
        </w:tc>
        <w:tc>
          <w:tcPr>
            <w:tcW w:w="194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FD9F19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b/>
                <w:sz w:val="24"/>
                <w:szCs w:val="24"/>
              </w:rPr>
              <w:t>Outcome</w:t>
            </w:r>
          </w:p>
        </w:tc>
      </w:tr>
      <w:tr w:rsidR="00BC5C81" w14:paraId="51C5A082" w14:textId="77777777">
        <w:trPr>
          <w:trHeight w:val="453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5FABC82D" w14:textId="77777777" w:rsidR="00BC5C81" w:rsidRDefault="00662127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Introduction</w:t>
            </w:r>
          </w:p>
          <w:p w14:paraId="5C2B5A8F" w14:textId="77777777" w:rsidR="00BC5C81" w:rsidRDefault="00662127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Overview</w:t>
            </w:r>
          </w:p>
          <w:p w14:paraId="063E1597" w14:textId="77777777" w:rsidR="00BC5C81" w:rsidRDefault="00662127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History of AI</w:t>
            </w:r>
          </w:p>
          <w:p w14:paraId="16CEFC14" w14:textId="77777777" w:rsidR="00BC5C81" w:rsidRDefault="00662127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  <w:highlight w:val="white"/>
              </w:rPr>
              <w:t>Intelligent Agents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1DA943EA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4</w:t>
            </w: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019F27C7" w14:textId="6E972D60" w:rsidR="00BC5C81" w:rsidRDefault="00B62076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,4</w:t>
            </w:r>
          </w:p>
        </w:tc>
      </w:tr>
      <w:tr w:rsidR="00BC5C81" w14:paraId="7CDFA2EF" w14:textId="77777777">
        <w:trPr>
          <w:trHeight w:val="453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25AB834E" w14:textId="77777777" w:rsidR="00BC5C81" w:rsidRDefault="00662127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Search &amp; Logic</w:t>
            </w:r>
          </w:p>
          <w:p w14:paraId="3FD911BD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Informed search</w:t>
            </w:r>
          </w:p>
          <w:p w14:paraId="058A67AA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Constraint Satisfaction Problems</w:t>
            </w:r>
          </w:p>
          <w:p w14:paraId="29B79CBB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Logic</w:t>
            </w:r>
          </w:p>
          <w:p w14:paraId="04047FB7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Satisfiability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3BA4316C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0</w:t>
            </w:r>
          </w:p>
          <w:p w14:paraId="2508E0F1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60AA35D2" w14:textId="01B59C38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,</w:t>
            </w:r>
            <w:r w:rsidR="00DD322E">
              <w:rPr>
                <w:rFonts w:ascii="ArialMT" w:eastAsia="ArialMT" w:hAnsi="ArialMT" w:cs="ArialMT"/>
                <w:sz w:val="24"/>
                <w:szCs w:val="24"/>
              </w:rPr>
              <w:t>3,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4,5</w:t>
            </w:r>
          </w:p>
        </w:tc>
      </w:tr>
      <w:tr w:rsidR="00BC5C81" w14:paraId="764D52BD" w14:textId="77777777">
        <w:trPr>
          <w:trHeight w:val="871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2A7AAF60" w14:textId="77777777" w:rsidR="00BC5C81" w:rsidRPr="00CC0D58" w:rsidRDefault="00662127" w:rsidP="00CC0D58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 w:rsidRPr="00CC0D58">
              <w:rPr>
                <w:rFonts w:ascii="ArialMT" w:eastAsia="ArialMT" w:hAnsi="ArialMT" w:cs="ArialMT"/>
                <w:sz w:val="24"/>
                <w:szCs w:val="24"/>
              </w:rPr>
              <w:t>Planning</w:t>
            </w:r>
          </w:p>
          <w:p w14:paraId="3FA6B5CA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Probability</w:t>
            </w:r>
          </w:p>
          <w:p w14:paraId="7998DDE5" w14:textId="77777777" w:rsidR="00BC5C81" w:rsidRDefault="00662127" w:rsidP="00CC0D58">
            <w:pPr>
              <w:numPr>
                <w:ilvl w:val="0"/>
                <w:numId w:val="4"/>
              </w:numPr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Decision Theory</w:t>
            </w:r>
          </w:p>
          <w:p w14:paraId="7885A063" w14:textId="77777777" w:rsidR="00BC5C81" w:rsidRDefault="00662127" w:rsidP="00CC0D58">
            <w:pPr>
              <w:numPr>
                <w:ilvl w:val="0"/>
                <w:numId w:val="4"/>
              </w:numPr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Markov Decision Processes</w:t>
            </w:r>
          </w:p>
          <w:p w14:paraId="3966DC18" w14:textId="77777777" w:rsidR="00BC5C81" w:rsidRDefault="00662127" w:rsidP="00CC0D58">
            <w:pPr>
              <w:numPr>
                <w:ilvl w:val="0"/>
                <w:numId w:val="4"/>
              </w:numPr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Reinforcement Learning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3A164E60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04C9818F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0</w:t>
            </w: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417C05C5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4DF62098" w14:textId="63A9D976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,2,</w:t>
            </w:r>
            <w:r w:rsidR="00DD322E">
              <w:rPr>
                <w:rFonts w:ascii="ArialMT" w:eastAsia="ArialMT" w:hAnsi="ArialMT" w:cs="ArialMT"/>
                <w:sz w:val="24"/>
                <w:szCs w:val="24"/>
              </w:rPr>
              <w:t>3,</w:t>
            </w:r>
            <w:r w:rsidR="004F503E">
              <w:rPr>
                <w:rFonts w:ascii="ArialMT" w:eastAsia="ArialMT" w:hAnsi="ArialMT" w:cs="ArialMT"/>
                <w:sz w:val="24"/>
                <w:szCs w:val="24"/>
              </w:rPr>
              <w:t>4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,5</w:t>
            </w:r>
          </w:p>
        </w:tc>
      </w:tr>
      <w:tr w:rsidR="00BC5C81" w14:paraId="1ACFF759" w14:textId="77777777">
        <w:trPr>
          <w:trHeight w:val="689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0F6C0F9A" w14:textId="77777777" w:rsidR="00BC5C81" w:rsidRDefault="00662127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Machine Learning and Probabilistic Reasoning</w:t>
            </w:r>
          </w:p>
          <w:p w14:paraId="3F9F52FF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Graphical Models</w:t>
            </w:r>
          </w:p>
          <w:p w14:paraId="5E3FE87C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Hidden Markov Models</w:t>
            </w:r>
          </w:p>
          <w:p w14:paraId="54C6D3CF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Bayesian Networks</w:t>
            </w:r>
          </w:p>
          <w:p w14:paraId="6AB88237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Classification</w:t>
            </w:r>
          </w:p>
          <w:p w14:paraId="436865E6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Clustering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171A144E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5E89AF74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2</w:t>
            </w: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631CDB0B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650C1008" w14:textId="2FF432C6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,2,3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,4</w:t>
            </w:r>
          </w:p>
        </w:tc>
      </w:tr>
      <w:tr w:rsidR="00BC5C81" w14:paraId="364307A0" w14:textId="77777777">
        <w:trPr>
          <w:trHeight w:val="453"/>
        </w:trPr>
        <w:tc>
          <w:tcPr>
            <w:tcW w:w="624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  <w:vAlign w:val="center"/>
          </w:tcPr>
          <w:p w14:paraId="3750CF26" w14:textId="77777777" w:rsidR="00BC5C81" w:rsidRDefault="00662127" w:rsidP="00CC0D58">
            <w:pPr>
              <w:tabs>
                <w:tab w:val="left" w:pos="220"/>
                <w:tab w:val="left" w:pos="720"/>
              </w:tabs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Total</w:t>
            </w:r>
          </w:p>
        </w:tc>
        <w:tc>
          <w:tcPr>
            <w:tcW w:w="1385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  <w:vAlign w:val="center"/>
          </w:tcPr>
          <w:p w14:paraId="3227B906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36</w:t>
            </w:r>
          </w:p>
        </w:tc>
        <w:tc>
          <w:tcPr>
            <w:tcW w:w="1944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8F1FB50" w14:textId="77777777" w:rsidR="00BC5C81" w:rsidRDefault="00BC5C81">
            <w:pPr>
              <w:jc w:val="right"/>
              <w:rPr>
                <w:rFonts w:ascii="ArialMT" w:eastAsia="ArialMT" w:hAnsi="ArialMT" w:cs="ArialMT"/>
                <w:sz w:val="24"/>
                <w:szCs w:val="24"/>
              </w:rPr>
            </w:pPr>
          </w:p>
        </w:tc>
      </w:tr>
    </w:tbl>
    <w:p w14:paraId="44885D9E" w14:textId="77777777" w:rsidR="00BC5C81" w:rsidRDefault="00BC5C81">
      <w:pPr>
        <w:jc w:val="center"/>
        <w:rPr>
          <w:rFonts w:ascii="ArialMT" w:eastAsia="ArialMT" w:hAnsi="ArialMT" w:cs="ArialMT"/>
          <w:sz w:val="24"/>
          <w:szCs w:val="24"/>
        </w:rPr>
      </w:pPr>
    </w:p>
    <w:p w14:paraId="58A5F581" w14:textId="47281BFF" w:rsidR="00400BB8" w:rsidRPr="00A22CA1" w:rsidRDefault="00662127">
      <w:pPr>
        <w:spacing w:before="240"/>
        <w:rPr>
          <w:rFonts w:eastAsia="ArialMT"/>
          <w:b/>
          <w:sz w:val="24"/>
          <w:szCs w:val="24"/>
        </w:rPr>
      </w:pPr>
      <w:r w:rsidRPr="00A22CA1">
        <w:rPr>
          <w:rFonts w:eastAsia="ArialMT"/>
          <w:b/>
          <w:sz w:val="28"/>
          <w:szCs w:val="28"/>
        </w:rPr>
        <w:t xml:space="preserve">Learning Outcomes </w:t>
      </w:r>
      <w:r w:rsidRPr="00A22CA1">
        <w:rPr>
          <w:rFonts w:eastAsia="ArialMT"/>
          <w:sz w:val="28"/>
          <w:szCs w:val="28"/>
        </w:rPr>
        <w:t>(Familiarity, Usage, Assessment)</w:t>
      </w:r>
    </w:p>
    <w:p w14:paraId="432A30D6" w14:textId="7030F260" w:rsidR="00400BB8" w:rsidRDefault="00400BB8" w:rsidP="00400BB8">
      <w:pPr>
        <w:tabs>
          <w:tab w:val="left" w:pos="220"/>
          <w:tab w:val="left" w:pos="720"/>
        </w:tabs>
        <w:rPr>
          <w:rFonts w:eastAsia="ArialMT"/>
          <w:sz w:val="24"/>
          <w:szCs w:val="24"/>
          <w:u w:val="single"/>
        </w:rPr>
      </w:pPr>
    </w:p>
    <w:p w14:paraId="647FFAB9" w14:textId="336EFADA" w:rsidR="00BC5C81" w:rsidRPr="00A22CA1" w:rsidRDefault="00662127" w:rsidP="00A22CA1">
      <w:pPr>
        <w:tabs>
          <w:tab w:val="left" w:pos="220"/>
          <w:tab w:val="left" w:pos="720"/>
        </w:tabs>
        <w:spacing w:after="60"/>
        <w:rPr>
          <w:rFonts w:eastAsia="ArialMT"/>
          <w:sz w:val="24"/>
          <w:szCs w:val="24"/>
        </w:rPr>
      </w:pPr>
      <w:r w:rsidRPr="00A22CA1">
        <w:rPr>
          <w:rFonts w:eastAsia="ArialMT"/>
          <w:sz w:val="24"/>
          <w:szCs w:val="24"/>
          <w:u w:val="single"/>
        </w:rPr>
        <w:t>Introduction</w:t>
      </w:r>
    </w:p>
    <w:p w14:paraId="6A773A56" w14:textId="10E79E84" w:rsidR="00BC5C81" w:rsidRPr="00A22CA1" w:rsidRDefault="00662127" w:rsidP="00A22CA1">
      <w:pPr>
        <w:pStyle w:val="ListParagraph"/>
        <w:numPr>
          <w:ilvl w:val="3"/>
          <w:numId w:val="3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cribe Turing test and the “Chinese Room” thought experiment. [Familiarity]</w:t>
      </w:r>
    </w:p>
    <w:p w14:paraId="7B05EDCC" w14:textId="20B8F0B7" w:rsidR="00BC5C81" w:rsidRPr="00A22CA1" w:rsidRDefault="00662127" w:rsidP="00A22CA1">
      <w:pPr>
        <w:pStyle w:val="ListParagraph"/>
        <w:numPr>
          <w:ilvl w:val="3"/>
          <w:numId w:val="3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ifferentiate between the concepts of optimal reasoning/behavior and human-like reasoning/behavior. [Familiarity]</w:t>
      </w:r>
    </w:p>
    <w:p w14:paraId="2D80B547" w14:textId="71F7703F" w:rsidR="00BC5C81" w:rsidRPr="00A22CA1" w:rsidRDefault="00662127" w:rsidP="00A22CA1">
      <w:pPr>
        <w:pStyle w:val="ListParagraph"/>
        <w:numPr>
          <w:ilvl w:val="3"/>
          <w:numId w:val="3"/>
        </w:numPr>
        <w:spacing w:after="60"/>
        <w:ind w:left="360"/>
        <w:rPr>
          <w:rFonts w:eastAsia="ArialMT"/>
          <w:sz w:val="24"/>
          <w:szCs w:val="24"/>
        </w:rPr>
      </w:pPr>
      <w:r w:rsidRPr="00A22CA1">
        <w:rPr>
          <w:sz w:val="24"/>
          <w:szCs w:val="24"/>
        </w:rPr>
        <w:t>Determine the characteristics of a given problem that an intelligent system must solve. [Assessment]</w:t>
      </w:r>
    </w:p>
    <w:p w14:paraId="399A2225" w14:textId="77777777" w:rsidR="00BC5C81" w:rsidRPr="00A22CA1" w:rsidRDefault="00BC5C81" w:rsidP="00A22CA1">
      <w:pPr>
        <w:spacing w:after="60"/>
        <w:jc w:val="center"/>
        <w:rPr>
          <w:rFonts w:eastAsia="ArialMT"/>
          <w:sz w:val="24"/>
          <w:szCs w:val="24"/>
        </w:rPr>
      </w:pPr>
    </w:p>
    <w:p w14:paraId="0EDD3F17" w14:textId="3C9A23F0" w:rsidR="00BC5C81" w:rsidRPr="00A22CA1" w:rsidRDefault="00662127" w:rsidP="00A22CA1">
      <w:pPr>
        <w:spacing w:after="60"/>
        <w:rPr>
          <w:rFonts w:eastAsia="ArialMT"/>
          <w:sz w:val="24"/>
          <w:szCs w:val="24"/>
        </w:rPr>
      </w:pPr>
      <w:r w:rsidRPr="00A22CA1">
        <w:rPr>
          <w:rFonts w:eastAsia="ArialMT"/>
          <w:sz w:val="24"/>
          <w:szCs w:val="24"/>
          <w:u w:val="single"/>
        </w:rPr>
        <w:t>Search &amp; Logic</w:t>
      </w:r>
    </w:p>
    <w:p w14:paraId="3CF22698" w14:textId="36E61AA6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Formulate an efficient problem space for a problem expressed in natural language (e.g., English) in terms of initial and goal states, and operators. [Assessment]</w:t>
      </w:r>
    </w:p>
    <w:p w14:paraId="5D7F387C" w14:textId="7305EA15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cribe the role of heuristics and describe the trade-offs among completeness, optimality, time complexity, and space complexity. [Familiarity]</w:t>
      </w:r>
    </w:p>
    <w:p w14:paraId="069DBEE8" w14:textId="1900275A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cribe the problem of combinatorial explosion of search space and its consequences. [Familiarity]</w:t>
      </w:r>
    </w:p>
    <w:p w14:paraId="0B9F4CE3" w14:textId="30A5B5DE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Select and implement an appropriate uninformed search algorithm for a problem, and characterize its time and space complexities. [Usage]</w:t>
      </w:r>
    </w:p>
    <w:p w14:paraId="2806C433" w14:textId="6797AA00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Select and implement an appropriate informed search algorithm for a problem by designing the necessary heuristic evaluation function. [Familiarity]</w:t>
      </w:r>
    </w:p>
    <w:p w14:paraId="77440587" w14:textId="010AFA93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Formulate a problem specified in natural language (e.g., English) as a constraint satisfaction problem and implement it using a chronological backtracking algorithm or stochastic local search. [Usage]</w:t>
      </w:r>
    </w:p>
    <w:p w14:paraId="7A6B70FF" w14:textId="126CF056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rFonts w:eastAsia="ArialMT"/>
          <w:sz w:val="24"/>
          <w:szCs w:val="24"/>
        </w:rPr>
      </w:pPr>
      <w:r w:rsidRPr="00A22CA1">
        <w:rPr>
          <w:sz w:val="24"/>
          <w:szCs w:val="24"/>
        </w:rPr>
        <w:t>Compare and contrast basic search issues with game playing issues. [Familiarity]</w:t>
      </w:r>
    </w:p>
    <w:p w14:paraId="13869DEE" w14:textId="332A1132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Translate a natural language (e.g., English) sentence into predicate logic statement. [Usage]</w:t>
      </w:r>
    </w:p>
    <w:p w14:paraId="2E6580F0" w14:textId="6FE278DD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Convert a logic statement into clause form. [Assessment]</w:t>
      </w:r>
    </w:p>
    <w:p w14:paraId="071049FD" w14:textId="77777777" w:rsidR="00BC5C81" w:rsidRPr="00A22CA1" w:rsidRDefault="00BC5C81" w:rsidP="00A22CA1">
      <w:pPr>
        <w:spacing w:after="60"/>
        <w:rPr>
          <w:sz w:val="24"/>
          <w:szCs w:val="24"/>
        </w:rPr>
      </w:pPr>
    </w:p>
    <w:p w14:paraId="16F31760" w14:textId="77777777" w:rsidR="00BC5C81" w:rsidRPr="00A22CA1" w:rsidRDefault="00662127" w:rsidP="00A22CA1">
      <w:pPr>
        <w:tabs>
          <w:tab w:val="left" w:pos="220"/>
          <w:tab w:val="left" w:pos="720"/>
        </w:tabs>
        <w:spacing w:after="60"/>
        <w:rPr>
          <w:sz w:val="24"/>
          <w:szCs w:val="24"/>
          <w:u w:val="single"/>
        </w:rPr>
      </w:pPr>
      <w:r w:rsidRPr="00A22CA1">
        <w:rPr>
          <w:rFonts w:eastAsia="Arial"/>
          <w:sz w:val="24"/>
          <w:szCs w:val="24"/>
          <w:u w:val="single"/>
        </w:rPr>
        <w:t>Planning</w:t>
      </w:r>
    </w:p>
    <w:p w14:paraId="25F9281C" w14:textId="77777777" w:rsidR="00400BB8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Make a probabilistic inference in a real-world problem using Bayes’ theorem to determine the probability of a hypothesis given evidence. [Usage]</w:t>
      </w:r>
    </w:p>
    <w:p w14:paraId="628473DD" w14:textId="77777777" w:rsidR="00400BB8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Describe the relationship between preferences and utility functions. [Familiarity]</w:t>
      </w:r>
    </w:p>
    <w:p w14:paraId="0E5DE03F" w14:textId="77777777" w:rsidR="00400BB8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Explain how utility functions and probabilistic reasoning can be combined to make rational decisions. [Usage]</w:t>
      </w:r>
    </w:p>
    <w:p w14:paraId="778B7D21" w14:textId="0F8B56D3" w:rsidR="00BC5C81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Implement simple algorithms for Markov Decision Processes and Reinforcement Learning. [Assessment]</w:t>
      </w:r>
    </w:p>
    <w:p w14:paraId="6F8E972B" w14:textId="77777777" w:rsidR="00400BB8" w:rsidRPr="00A22CA1" w:rsidRDefault="00400BB8" w:rsidP="00A22CA1">
      <w:pPr>
        <w:pStyle w:val="ListParagraph"/>
        <w:spacing w:after="60"/>
        <w:ind w:left="360"/>
        <w:rPr>
          <w:sz w:val="24"/>
          <w:szCs w:val="24"/>
        </w:rPr>
      </w:pPr>
    </w:p>
    <w:p w14:paraId="31A462F8" w14:textId="4E657926" w:rsidR="00BC5C81" w:rsidRPr="00A22CA1" w:rsidRDefault="00662127" w:rsidP="00A22CA1">
      <w:pPr>
        <w:tabs>
          <w:tab w:val="left" w:pos="220"/>
          <w:tab w:val="left" w:pos="720"/>
        </w:tabs>
        <w:spacing w:after="60"/>
        <w:rPr>
          <w:rFonts w:eastAsia="ArialMT"/>
          <w:sz w:val="24"/>
          <w:szCs w:val="24"/>
        </w:rPr>
      </w:pPr>
      <w:r w:rsidRPr="00A22CA1">
        <w:rPr>
          <w:rFonts w:eastAsia="ArialMT"/>
          <w:sz w:val="24"/>
          <w:szCs w:val="24"/>
          <w:u w:val="single"/>
        </w:rPr>
        <w:t>Machine Learning and Probabilistic Reasoning</w:t>
      </w:r>
    </w:p>
    <w:p w14:paraId="0A758715" w14:textId="25E57841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List the differences among the three main styles of learning: supervised, reinforcement, and unsupervised. [Assessment]</w:t>
      </w:r>
    </w:p>
    <w:p w14:paraId="0033D7E1" w14:textId="6F431A18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Identify examples of classification tasks, including the available input features and output to be predicted. [Familiarity]</w:t>
      </w:r>
    </w:p>
    <w:p w14:paraId="34A4D047" w14:textId="7C4D0BAB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ign and implement an HMM as one example of a temporal probabilistic system. [Usage]</w:t>
      </w:r>
    </w:p>
    <w:p w14:paraId="213B9CA6" w14:textId="32C59030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Evaluate the performance of a simple learning system on a real-world dataset. [Assessment]</w:t>
      </w:r>
    </w:p>
    <w:p w14:paraId="06F5487A" w14:textId="77777777" w:rsidR="00BC5C81" w:rsidRDefault="00BC5C81">
      <w:pPr>
        <w:rPr>
          <w:sz w:val="25"/>
          <w:szCs w:val="25"/>
        </w:rPr>
      </w:pPr>
    </w:p>
    <w:p w14:paraId="65E7EBB2" w14:textId="77777777" w:rsidR="00BC5C81" w:rsidRDefault="00BC5C81" w:rsidP="00CC0D58">
      <w:pPr>
        <w:rPr>
          <w:sz w:val="24"/>
          <w:szCs w:val="24"/>
          <w:u w:val="single"/>
        </w:rPr>
      </w:pPr>
    </w:p>
    <w:p w14:paraId="0D49F431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Style w:val="ac"/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45"/>
        <w:gridCol w:w="2520"/>
      </w:tblGrid>
      <w:tr w:rsidR="00BC5C81" w14:paraId="0FABE6DD" w14:textId="77777777" w:rsidTr="00CC0D58">
        <w:tc>
          <w:tcPr>
            <w:tcW w:w="5845" w:type="dxa"/>
          </w:tcPr>
          <w:p w14:paraId="6929BE2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520" w:type="dxa"/>
          </w:tcPr>
          <w:p w14:paraId="01720EB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Weeks</w:t>
            </w:r>
          </w:p>
        </w:tc>
      </w:tr>
      <w:tr w:rsidR="00F51148" w14:paraId="36C82940" w14:textId="77777777" w:rsidTr="00CC0D58">
        <w:tc>
          <w:tcPr>
            <w:tcW w:w="5845" w:type="dxa"/>
          </w:tcPr>
          <w:p w14:paraId="5BC6B519" w14:textId="31AC72EE" w:rsidR="00F51148" w:rsidRDefault="00F5114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Introduction (Outcomes </w:t>
            </w:r>
            <w:r w:rsidR="00407679">
              <w:rPr>
                <w:rFonts w:ascii="ArialMT" w:eastAsia="ArialMT" w:hAnsi="ArialMT" w:cs="ArialMT"/>
                <w:sz w:val="24"/>
                <w:szCs w:val="24"/>
              </w:rPr>
              <w:t>1,4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711E69A7" w14:textId="560A6FA5" w:rsidR="00F51148" w:rsidRDefault="00F5114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BC5C81" w14:paraId="48249C3A" w14:textId="77777777" w:rsidTr="00CC0D58">
        <w:tc>
          <w:tcPr>
            <w:tcW w:w="5845" w:type="dxa"/>
          </w:tcPr>
          <w:p w14:paraId="50C47856" w14:textId="5450506A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Search and Logic (Outcomes </w:t>
            </w:r>
            <w:r w:rsidR="00E0554A">
              <w:rPr>
                <w:rFonts w:ascii="ArialMT" w:eastAsia="ArialMT" w:hAnsi="ArialMT" w:cs="ArialMT"/>
                <w:sz w:val="24"/>
                <w:szCs w:val="24"/>
              </w:rPr>
              <w:t>1,3,4,5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1C496E9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BC5C81" w14:paraId="6DD684E2" w14:textId="77777777" w:rsidTr="00CC0D58">
        <w:tc>
          <w:tcPr>
            <w:tcW w:w="5845" w:type="dxa"/>
          </w:tcPr>
          <w:p w14:paraId="3F8A4333" w14:textId="2C4EF540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Planning (Outcomes </w:t>
            </w:r>
            <w:r w:rsidR="00E0554A">
              <w:rPr>
                <w:rFonts w:ascii="ArialMT" w:eastAsia="ArialMT" w:hAnsi="ArialMT" w:cs="ArialMT"/>
                <w:sz w:val="24"/>
                <w:szCs w:val="24"/>
              </w:rPr>
              <w:t>1,2,3,4,5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3640C51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BC5C81" w14:paraId="0D84C35F" w14:textId="77777777" w:rsidTr="00CC0D58">
        <w:tc>
          <w:tcPr>
            <w:tcW w:w="5845" w:type="dxa"/>
          </w:tcPr>
          <w:p w14:paraId="59B4B767" w14:textId="08A013C4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Machine Learning </w:t>
            </w:r>
            <w:r w:rsidR="00F51148" w:rsidRPr="00F51148">
              <w:rPr>
                <w:sz w:val="28"/>
                <w:szCs w:val="28"/>
              </w:rPr>
              <w:t>and Probabilistic Reasoning</w:t>
            </w:r>
            <w:r w:rsidR="00F51148"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</w:rPr>
              <w:t xml:space="preserve">(Outcomes </w:t>
            </w:r>
            <w:r w:rsidR="00E0554A">
              <w:rPr>
                <w:rFonts w:ascii="ArialMT" w:eastAsia="ArialMT" w:hAnsi="ArialMT" w:cs="ArialMT"/>
                <w:sz w:val="24"/>
                <w:szCs w:val="24"/>
              </w:rPr>
              <w:t>1,2,3,4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04ECDA71" w14:textId="21B87672" w:rsidR="00BC5C81" w:rsidRDefault="00F5114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</w:tbl>
    <w:p w14:paraId="29C77A6A" w14:textId="77777777" w:rsidR="00BC5C81" w:rsidRDefault="00BC5C81">
      <w:pPr>
        <w:jc w:val="center"/>
        <w:rPr>
          <w:sz w:val="28"/>
          <w:szCs w:val="28"/>
        </w:rPr>
      </w:pPr>
    </w:p>
    <w:p w14:paraId="64B0008F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4F1255CD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Oral and Written Communication</w:t>
      </w:r>
    </w:p>
    <w:p w14:paraId="0D7269E0" w14:textId="77777777" w:rsidR="00BC5C81" w:rsidRDefault="00662127">
      <w:pPr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tbl>
      <w:tblPr>
        <w:tblStyle w:val="ad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BC5C81" w14:paraId="2EE082B1" w14:textId="77777777">
        <w:tc>
          <w:tcPr>
            <w:tcW w:w="4428" w:type="dxa"/>
            <w:gridSpan w:val="2"/>
          </w:tcPr>
          <w:p w14:paraId="7954660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35DB087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al Presentations</w:t>
            </w:r>
          </w:p>
        </w:tc>
      </w:tr>
      <w:tr w:rsidR="00BC5C81" w14:paraId="31F43C51" w14:textId="77777777">
        <w:tc>
          <w:tcPr>
            <w:tcW w:w="2214" w:type="dxa"/>
          </w:tcPr>
          <w:p w14:paraId="7602826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  <w:p w14:paraId="5950F1B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115707E1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52D5EDE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  <w:p w14:paraId="74145C01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4C1A8F3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rox. Time for each</w:t>
            </w:r>
          </w:p>
        </w:tc>
      </w:tr>
      <w:tr w:rsidR="00BC5C81" w14:paraId="54723F70" w14:textId="77777777">
        <w:tc>
          <w:tcPr>
            <w:tcW w:w="2214" w:type="dxa"/>
          </w:tcPr>
          <w:p w14:paraId="01BAD063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76D91B1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01F112E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186E244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3DF88A66" w14:textId="77777777" w:rsidR="00BC5C81" w:rsidRDefault="00BC5C81">
      <w:pPr>
        <w:jc w:val="center"/>
        <w:rPr>
          <w:sz w:val="28"/>
          <w:szCs w:val="28"/>
        </w:rPr>
      </w:pPr>
    </w:p>
    <w:p w14:paraId="02E23550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3B23F1C3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</w:t>
      </w:r>
    </w:p>
    <w:p w14:paraId="6CFEAC6B" w14:textId="77777777" w:rsidR="00BC5C81" w:rsidRDefault="00662127">
      <w:pPr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tbl>
      <w:tblPr>
        <w:tblStyle w:val="ae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78"/>
        <w:gridCol w:w="2700"/>
        <w:gridCol w:w="3978"/>
      </w:tblGrid>
      <w:tr w:rsidR="00BC5C81" w14:paraId="74CD561F" w14:textId="77777777">
        <w:tc>
          <w:tcPr>
            <w:tcW w:w="2178" w:type="dxa"/>
          </w:tcPr>
          <w:p w14:paraId="012968E8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pic</w:t>
            </w:r>
          </w:p>
        </w:tc>
        <w:tc>
          <w:tcPr>
            <w:tcW w:w="2700" w:type="dxa"/>
          </w:tcPr>
          <w:p w14:paraId="2CAA2C4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ass time</w:t>
            </w:r>
          </w:p>
        </w:tc>
        <w:tc>
          <w:tcPr>
            <w:tcW w:w="3978" w:type="dxa"/>
          </w:tcPr>
          <w:p w14:paraId="177168C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Performance Measures</w:t>
            </w:r>
          </w:p>
        </w:tc>
      </w:tr>
      <w:tr w:rsidR="00BC5C81" w14:paraId="438C121E" w14:textId="77777777">
        <w:tc>
          <w:tcPr>
            <w:tcW w:w="2178" w:type="dxa"/>
          </w:tcPr>
          <w:p w14:paraId="046DD1D3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04172C66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978" w:type="dxa"/>
          </w:tcPr>
          <w:p w14:paraId="080F06FF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</w:tr>
    </w:tbl>
    <w:p w14:paraId="6F9FEC8D" w14:textId="77777777" w:rsidR="00BC5C81" w:rsidRDefault="00BC5C81">
      <w:pPr>
        <w:jc w:val="center"/>
        <w:rPr>
          <w:sz w:val="28"/>
          <w:szCs w:val="28"/>
        </w:rPr>
      </w:pPr>
    </w:p>
    <w:p w14:paraId="56CB153A" w14:textId="56B53F44" w:rsidR="00BC5C81" w:rsidRDefault="00CC0D58" w:rsidP="00CC0D58">
      <w:pPr>
        <w:jc w:val="center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</w:t>
      </w:r>
    </w:p>
    <w:p w14:paraId="47FA36EC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6519E84E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Fundamental CS Topics </w:t>
      </w:r>
    </w:p>
    <w:p w14:paraId="2DF1D9BF" w14:textId="77777777" w:rsidR="00BC5C81" w:rsidRDefault="00BC5C81">
      <w:pPr>
        <w:jc w:val="center"/>
        <w:rPr>
          <w:sz w:val="24"/>
          <w:szCs w:val="24"/>
          <w:u w:val="single"/>
        </w:rPr>
      </w:pPr>
    </w:p>
    <w:tbl>
      <w:tblPr>
        <w:tblStyle w:val="af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2"/>
        <w:gridCol w:w="2952"/>
        <w:gridCol w:w="2952"/>
      </w:tblGrid>
      <w:tr w:rsidR="00BC5C81" w14:paraId="1FE5F8B5" w14:textId="77777777">
        <w:tc>
          <w:tcPr>
            <w:tcW w:w="2952" w:type="dxa"/>
          </w:tcPr>
          <w:p w14:paraId="323B2CF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amental CS Area</w:t>
            </w:r>
          </w:p>
        </w:tc>
        <w:tc>
          <w:tcPr>
            <w:tcW w:w="2952" w:type="dxa"/>
          </w:tcPr>
          <w:p w14:paraId="2338922A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952" w:type="dxa"/>
          </w:tcPr>
          <w:p w14:paraId="4C4C22F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BC5C81" w14:paraId="7DC1944D" w14:textId="77777777">
        <w:tc>
          <w:tcPr>
            <w:tcW w:w="2952" w:type="dxa"/>
          </w:tcPr>
          <w:p w14:paraId="5482FA37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gorithms</w:t>
            </w:r>
          </w:p>
        </w:tc>
        <w:tc>
          <w:tcPr>
            <w:tcW w:w="2952" w:type="dxa"/>
          </w:tcPr>
          <w:p w14:paraId="3FC5EE3E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952" w:type="dxa"/>
          </w:tcPr>
          <w:p w14:paraId="2751875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BC5C81" w14:paraId="524A30C2" w14:textId="77777777">
        <w:tc>
          <w:tcPr>
            <w:tcW w:w="2952" w:type="dxa"/>
          </w:tcPr>
          <w:p w14:paraId="066358AB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Design</w:t>
            </w:r>
          </w:p>
        </w:tc>
        <w:tc>
          <w:tcPr>
            <w:tcW w:w="2952" w:type="dxa"/>
          </w:tcPr>
          <w:p w14:paraId="2C4D53FE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</w:p>
        </w:tc>
        <w:tc>
          <w:tcPr>
            <w:tcW w:w="2952" w:type="dxa"/>
          </w:tcPr>
          <w:p w14:paraId="2D9BEFC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BC5C81" w14:paraId="585CE27D" w14:textId="77777777">
        <w:tc>
          <w:tcPr>
            <w:tcW w:w="2952" w:type="dxa"/>
          </w:tcPr>
          <w:p w14:paraId="033D544D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uter Organization and Architecture</w:t>
            </w:r>
          </w:p>
        </w:tc>
        <w:tc>
          <w:tcPr>
            <w:tcW w:w="2952" w:type="dxa"/>
          </w:tcPr>
          <w:p w14:paraId="62D7CEEF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952" w:type="dxa"/>
          </w:tcPr>
          <w:p w14:paraId="0C2A932D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BC5C81" w14:paraId="42507E4D" w14:textId="77777777">
        <w:tc>
          <w:tcPr>
            <w:tcW w:w="2952" w:type="dxa"/>
          </w:tcPr>
          <w:p w14:paraId="7E69B7A3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tructures</w:t>
            </w:r>
          </w:p>
        </w:tc>
        <w:tc>
          <w:tcPr>
            <w:tcW w:w="2952" w:type="dxa"/>
          </w:tcPr>
          <w:p w14:paraId="38B6ED70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</w:p>
        </w:tc>
        <w:tc>
          <w:tcPr>
            <w:tcW w:w="2952" w:type="dxa"/>
          </w:tcPr>
          <w:p w14:paraId="5CBFBA07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BC5C81" w14:paraId="1D587ADC" w14:textId="77777777">
        <w:tc>
          <w:tcPr>
            <w:tcW w:w="2952" w:type="dxa"/>
          </w:tcPr>
          <w:p w14:paraId="250A2F0F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epts of Programming Languages</w:t>
            </w:r>
          </w:p>
        </w:tc>
        <w:tc>
          <w:tcPr>
            <w:tcW w:w="2952" w:type="dxa"/>
          </w:tcPr>
          <w:p w14:paraId="12BC192F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952" w:type="dxa"/>
          </w:tcPr>
          <w:p w14:paraId="551EE588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</w:tbl>
    <w:p w14:paraId="666E0557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25CFB605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Style w:val="af0"/>
        <w:tblW w:w="5850" w:type="dxa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2970"/>
      </w:tblGrid>
      <w:tr w:rsidR="00BC5C81" w14:paraId="2F6D6616" w14:textId="77777777">
        <w:tc>
          <w:tcPr>
            <w:tcW w:w="2880" w:type="dxa"/>
          </w:tcPr>
          <w:p w14:paraId="2C86A85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44F6141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ass time</w:t>
            </w:r>
          </w:p>
        </w:tc>
      </w:tr>
      <w:tr w:rsidR="00BC5C81" w14:paraId="4FA60A9F" w14:textId="77777777">
        <w:tc>
          <w:tcPr>
            <w:tcW w:w="2880" w:type="dxa"/>
          </w:tcPr>
          <w:p w14:paraId="12F2288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tificial Intelligence</w:t>
            </w:r>
          </w:p>
        </w:tc>
        <w:tc>
          <w:tcPr>
            <w:tcW w:w="2970" w:type="dxa"/>
          </w:tcPr>
          <w:p w14:paraId="6F093794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</w:tr>
    </w:tbl>
    <w:p w14:paraId="2FF2584B" w14:textId="77777777" w:rsidR="00BC5C81" w:rsidRDefault="00BC5C81">
      <w:pPr>
        <w:jc w:val="center"/>
        <w:rPr>
          <w:sz w:val="28"/>
          <w:szCs w:val="28"/>
        </w:rPr>
      </w:pPr>
    </w:p>
    <w:p w14:paraId="7F32099D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Style w:val="af1"/>
        <w:tblW w:w="5850" w:type="dxa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50"/>
      </w:tblGrid>
      <w:tr w:rsidR="00BC5C81" w14:paraId="669B7134" w14:textId="77777777">
        <w:trPr>
          <w:trHeight w:val="653"/>
        </w:trPr>
        <w:tc>
          <w:tcPr>
            <w:tcW w:w="5850" w:type="dxa"/>
          </w:tcPr>
          <w:p w14:paraId="3DA7BA1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e</w:t>
            </w:r>
          </w:p>
        </w:tc>
      </w:tr>
    </w:tbl>
    <w:p w14:paraId="7452B818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246D799D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Style w:val="af2"/>
        <w:tblW w:w="5850" w:type="dxa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50"/>
      </w:tblGrid>
      <w:tr w:rsidR="00BC5C81" w14:paraId="101F4D5D" w14:textId="77777777">
        <w:trPr>
          <w:trHeight w:val="653"/>
        </w:trPr>
        <w:tc>
          <w:tcPr>
            <w:tcW w:w="5850" w:type="dxa"/>
          </w:tcPr>
          <w:p w14:paraId="16DF507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e</w:t>
            </w:r>
          </w:p>
        </w:tc>
      </w:tr>
    </w:tbl>
    <w:p w14:paraId="6EAC241D" w14:textId="2C83185E" w:rsidR="00BC5C81" w:rsidRDefault="00CC0D58" w:rsidP="00CC0D58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5CF26026" w14:textId="77777777" w:rsidR="00BC5C81" w:rsidRDefault="00BC5C81">
      <w:pPr>
        <w:jc w:val="center"/>
        <w:rPr>
          <w:sz w:val="28"/>
          <w:szCs w:val="28"/>
        </w:rPr>
      </w:pPr>
    </w:p>
    <w:p w14:paraId="595F7622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</w:t>
      </w:r>
      <w:r>
        <w:rPr>
          <w:b/>
          <w:sz w:val="28"/>
          <w:szCs w:val="28"/>
        </w:rPr>
        <w:br/>
        <w:t>Body of Knowledge</w:t>
      </w:r>
      <w:r>
        <w:rPr>
          <w:b/>
          <w:sz w:val="28"/>
          <w:szCs w:val="28"/>
          <w:vertAlign w:val="superscript"/>
        </w:rPr>
        <w:footnoteReference w:id="1"/>
      </w:r>
    </w:p>
    <w:tbl>
      <w:tblPr>
        <w:tblStyle w:val="af3"/>
        <w:tblW w:w="485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42"/>
        <w:gridCol w:w="5888"/>
        <w:gridCol w:w="1186"/>
        <w:gridCol w:w="1168"/>
      </w:tblGrid>
      <w:tr w:rsidR="00BC5C81" w14:paraId="54D25FA9" w14:textId="77777777" w:rsidTr="00CC0D58">
        <w:tc>
          <w:tcPr>
            <w:tcW w:w="463" w:type="pct"/>
          </w:tcPr>
          <w:p w14:paraId="3E43D882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rea</w:t>
            </w:r>
          </w:p>
        </w:tc>
        <w:tc>
          <w:tcPr>
            <w:tcW w:w="3241" w:type="pct"/>
          </w:tcPr>
          <w:p w14:paraId="4BD5CB1E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653" w:type="pct"/>
          </w:tcPr>
          <w:p w14:paraId="63DE1A3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ype</w:t>
            </w:r>
          </w:p>
        </w:tc>
        <w:tc>
          <w:tcPr>
            <w:tcW w:w="643" w:type="pct"/>
          </w:tcPr>
          <w:p w14:paraId="5AA05B1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ecture Hours</w:t>
            </w:r>
          </w:p>
        </w:tc>
      </w:tr>
      <w:tr w:rsidR="00BC5C81" w14:paraId="65039D3E" w14:textId="77777777" w:rsidTr="00CC0D58">
        <w:tc>
          <w:tcPr>
            <w:tcW w:w="463" w:type="pct"/>
          </w:tcPr>
          <w:p w14:paraId="25ACB0F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</w:t>
            </w:r>
          </w:p>
        </w:tc>
        <w:tc>
          <w:tcPr>
            <w:tcW w:w="3241" w:type="pct"/>
          </w:tcPr>
          <w:p w14:paraId="6D0E7E2C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gorithmic Strategies</w:t>
            </w:r>
          </w:p>
        </w:tc>
        <w:tc>
          <w:tcPr>
            <w:tcW w:w="653" w:type="pct"/>
          </w:tcPr>
          <w:p w14:paraId="600B5AE3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1</w:t>
            </w:r>
          </w:p>
        </w:tc>
        <w:tc>
          <w:tcPr>
            <w:tcW w:w="643" w:type="pct"/>
          </w:tcPr>
          <w:p w14:paraId="2EAAAEE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C5C81" w14:paraId="1952BEE2" w14:textId="77777777" w:rsidTr="00CC0D58">
        <w:tc>
          <w:tcPr>
            <w:tcW w:w="463" w:type="pct"/>
          </w:tcPr>
          <w:p w14:paraId="56B43381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</w:t>
            </w:r>
          </w:p>
        </w:tc>
        <w:tc>
          <w:tcPr>
            <w:tcW w:w="3241" w:type="pct"/>
          </w:tcPr>
          <w:p w14:paraId="5A28CFDA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gorithmic Strategies</w:t>
            </w:r>
          </w:p>
        </w:tc>
        <w:tc>
          <w:tcPr>
            <w:tcW w:w="653" w:type="pct"/>
          </w:tcPr>
          <w:p w14:paraId="6ABABEED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193B770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C5C81" w14:paraId="292E3212" w14:textId="77777777" w:rsidTr="00CC0D58">
        <w:tc>
          <w:tcPr>
            <w:tcW w:w="463" w:type="pct"/>
          </w:tcPr>
          <w:p w14:paraId="1671AE6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</w:t>
            </w:r>
          </w:p>
        </w:tc>
        <w:tc>
          <w:tcPr>
            <w:tcW w:w="3241" w:type="pct"/>
          </w:tcPr>
          <w:p w14:paraId="223D92FF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ndamental Data Structures and Algorithms</w:t>
            </w:r>
          </w:p>
        </w:tc>
        <w:tc>
          <w:tcPr>
            <w:tcW w:w="653" w:type="pct"/>
          </w:tcPr>
          <w:p w14:paraId="2F3CFCB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1</w:t>
            </w:r>
          </w:p>
        </w:tc>
        <w:tc>
          <w:tcPr>
            <w:tcW w:w="643" w:type="pct"/>
          </w:tcPr>
          <w:p w14:paraId="51B85F5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C5C81" w14:paraId="515F8898" w14:textId="77777777" w:rsidTr="00CC0D58">
        <w:tc>
          <w:tcPr>
            <w:tcW w:w="463" w:type="pct"/>
          </w:tcPr>
          <w:p w14:paraId="6C43AF7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N</w:t>
            </w:r>
          </w:p>
        </w:tc>
        <w:tc>
          <w:tcPr>
            <w:tcW w:w="3241" w:type="pct"/>
          </w:tcPr>
          <w:p w14:paraId="7BB004CE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deling and Simulation</w:t>
            </w:r>
          </w:p>
        </w:tc>
        <w:tc>
          <w:tcPr>
            <w:tcW w:w="653" w:type="pct"/>
          </w:tcPr>
          <w:p w14:paraId="2AB54E3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088780A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BC5C81" w14:paraId="25999874" w14:textId="77777777" w:rsidTr="00CC0D58">
        <w:tc>
          <w:tcPr>
            <w:tcW w:w="463" w:type="pct"/>
          </w:tcPr>
          <w:p w14:paraId="590807B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S</w:t>
            </w:r>
          </w:p>
        </w:tc>
        <w:tc>
          <w:tcPr>
            <w:tcW w:w="3241" w:type="pct"/>
          </w:tcPr>
          <w:p w14:paraId="241C9873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rete Probability</w:t>
            </w:r>
          </w:p>
        </w:tc>
        <w:tc>
          <w:tcPr>
            <w:tcW w:w="653" w:type="pct"/>
          </w:tcPr>
          <w:p w14:paraId="78114A9E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1</w:t>
            </w:r>
          </w:p>
        </w:tc>
        <w:tc>
          <w:tcPr>
            <w:tcW w:w="643" w:type="pct"/>
          </w:tcPr>
          <w:p w14:paraId="4A687D3E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BC5C81" w14:paraId="7DA8CE41" w14:textId="77777777" w:rsidTr="00CC0D58">
        <w:tc>
          <w:tcPr>
            <w:tcW w:w="463" w:type="pct"/>
          </w:tcPr>
          <w:p w14:paraId="107A675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42DA6BB6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ndamental Issues</w:t>
            </w:r>
          </w:p>
        </w:tc>
        <w:tc>
          <w:tcPr>
            <w:tcW w:w="653" w:type="pct"/>
          </w:tcPr>
          <w:p w14:paraId="5063046D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01ADA53D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12393024" w14:textId="77777777" w:rsidTr="00CC0D58">
        <w:tc>
          <w:tcPr>
            <w:tcW w:w="463" w:type="pct"/>
          </w:tcPr>
          <w:p w14:paraId="4FFD7D3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4AB888A8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Search Strategies</w:t>
            </w:r>
          </w:p>
        </w:tc>
        <w:tc>
          <w:tcPr>
            <w:tcW w:w="653" w:type="pct"/>
          </w:tcPr>
          <w:p w14:paraId="245F764A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7D49C5E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768DD5F4" w14:textId="77777777" w:rsidTr="00CC0D58">
        <w:tc>
          <w:tcPr>
            <w:tcW w:w="463" w:type="pct"/>
          </w:tcPr>
          <w:p w14:paraId="36F8A208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7B6CD549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Knowledge Representation and Reasoning</w:t>
            </w:r>
          </w:p>
        </w:tc>
        <w:tc>
          <w:tcPr>
            <w:tcW w:w="653" w:type="pct"/>
          </w:tcPr>
          <w:p w14:paraId="193F3D3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2A1B5B64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1B73F403" w14:textId="77777777" w:rsidTr="00CC0D58">
        <w:tc>
          <w:tcPr>
            <w:tcW w:w="463" w:type="pct"/>
          </w:tcPr>
          <w:p w14:paraId="3A55EE8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0DAD42E9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Machine Learning</w:t>
            </w:r>
          </w:p>
        </w:tc>
        <w:tc>
          <w:tcPr>
            <w:tcW w:w="653" w:type="pct"/>
          </w:tcPr>
          <w:p w14:paraId="4AEC942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70FC55C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7E8B6C05" w14:textId="77777777" w:rsidTr="00CC0D58">
        <w:tc>
          <w:tcPr>
            <w:tcW w:w="463" w:type="pct"/>
          </w:tcPr>
          <w:p w14:paraId="4A64D17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18C46274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vanced Search</w:t>
            </w:r>
          </w:p>
        </w:tc>
        <w:tc>
          <w:tcPr>
            <w:tcW w:w="653" w:type="pct"/>
          </w:tcPr>
          <w:p w14:paraId="4101B3AA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79564B1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3080F8DD" w14:textId="77777777" w:rsidTr="00CC0D58">
        <w:tc>
          <w:tcPr>
            <w:tcW w:w="463" w:type="pct"/>
          </w:tcPr>
          <w:p w14:paraId="45BC04B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590D8E8F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soning Under Uncertainty</w:t>
            </w:r>
          </w:p>
        </w:tc>
        <w:tc>
          <w:tcPr>
            <w:tcW w:w="653" w:type="pct"/>
          </w:tcPr>
          <w:p w14:paraId="7822F8F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70B6D11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747F0256" w14:textId="77777777" w:rsidTr="00CC0D58">
        <w:tc>
          <w:tcPr>
            <w:tcW w:w="463" w:type="pct"/>
          </w:tcPr>
          <w:p w14:paraId="5ED7FA18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1EA25352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gents</w:t>
            </w:r>
          </w:p>
        </w:tc>
        <w:tc>
          <w:tcPr>
            <w:tcW w:w="653" w:type="pct"/>
          </w:tcPr>
          <w:p w14:paraId="54633A2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7DBA709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38EC1267" w14:textId="77777777" w:rsidTr="00CC0D58">
        <w:tc>
          <w:tcPr>
            <w:tcW w:w="4357" w:type="pct"/>
            <w:gridSpan w:val="3"/>
          </w:tcPr>
          <w:p w14:paraId="47898C36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tal</w:t>
            </w:r>
          </w:p>
        </w:tc>
        <w:tc>
          <w:tcPr>
            <w:tcW w:w="643" w:type="pct"/>
          </w:tcPr>
          <w:p w14:paraId="02D4CDE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6</w:t>
            </w:r>
          </w:p>
        </w:tc>
      </w:tr>
    </w:tbl>
    <w:p w14:paraId="538ABA15" w14:textId="77777777" w:rsidR="00BC5C81" w:rsidRDefault="00BC5C81">
      <w:pPr>
        <w:jc w:val="center"/>
        <w:rPr>
          <w:sz w:val="28"/>
          <w:szCs w:val="28"/>
        </w:rPr>
      </w:pPr>
    </w:p>
    <w:p w14:paraId="0C119F1C" w14:textId="77777777" w:rsidR="00BC5C81" w:rsidRDefault="00BC5C81">
      <w:pPr>
        <w:rPr>
          <w:sz w:val="24"/>
          <w:szCs w:val="24"/>
        </w:rPr>
      </w:pPr>
    </w:p>
    <w:sectPr w:rsidR="00BC5C81" w:rsidSect="00CC0D58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413A72" w14:textId="77777777" w:rsidR="004D0708" w:rsidRDefault="004D0708">
      <w:r>
        <w:separator/>
      </w:r>
    </w:p>
  </w:endnote>
  <w:endnote w:type="continuationSeparator" w:id="0">
    <w:p w14:paraId="679B6ABB" w14:textId="77777777" w:rsidR="004D0708" w:rsidRDefault="004D07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MT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7CFACC" w14:textId="77777777" w:rsidR="00BC5C81" w:rsidRDefault="0066212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2AE242D" w14:textId="77777777" w:rsidR="00BC5C81" w:rsidRDefault="00BC5C8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E4D48" w14:textId="77777777" w:rsidR="00BC5C81" w:rsidRDefault="0066212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D00EB">
      <w:rPr>
        <w:noProof/>
        <w:color w:val="000000"/>
      </w:rPr>
      <w:t>2</w:t>
    </w:r>
    <w:r>
      <w:rPr>
        <w:color w:val="000000"/>
      </w:rPr>
      <w:fldChar w:fldCharType="end"/>
    </w:r>
  </w:p>
  <w:p w14:paraId="08B79A9A" w14:textId="77777777" w:rsidR="00BC5C81" w:rsidRDefault="00BC5C8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83D6E6" w14:textId="77777777" w:rsidR="004D0708" w:rsidRDefault="004D0708">
      <w:r>
        <w:separator/>
      </w:r>
    </w:p>
  </w:footnote>
  <w:footnote w:type="continuationSeparator" w:id="0">
    <w:p w14:paraId="2525EA24" w14:textId="77777777" w:rsidR="004D0708" w:rsidRDefault="004D0708">
      <w:r>
        <w:continuationSeparator/>
      </w:r>
    </w:p>
  </w:footnote>
  <w:footnote w:id="1">
    <w:p w14:paraId="650D7E17" w14:textId="77777777" w:rsidR="00BC5C81" w:rsidRDefault="0066212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2" w:name="_30j0zll" w:colFirst="0" w:colLast="0"/>
      <w:bookmarkEnd w:id="2"/>
      <w:r>
        <w:rPr>
          <w:vertAlign w:val="superscript"/>
        </w:rPr>
        <w:footnoteRef/>
      </w:r>
      <w:r>
        <w:rPr>
          <w:rFonts w:ascii="ArialMT" w:eastAsia="ArialMT" w:hAnsi="ArialMT" w:cs="ArialMT"/>
          <w:color w:val="000000"/>
        </w:rPr>
        <w:t xml:space="preserve">See Appendix A in </w:t>
      </w:r>
      <w:r>
        <w:rPr>
          <w:rFonts w:ascii="ArialMT" w:eastAsia="ArialMT" w:hAnsi="ArialMT" w:cs="ArialMT"/>
          <w:i/>
          <w:color w:val="000000"/>
        </w:rPr>
        <w:t xml:space="preserve">Computer Science Curricula 2013. </w:t>
      </w:r>
      <w:r>
        <w:rPr>
          <w:rFonts w:ascii="ArialMT" w:eastAsia="ArialMT" w:hAnsi="ArialMT" w:cs="ArialMT"/>
          <w:color w:val="000000"/>
        </w:rPr>
        <w:t xml:space="preserve">Final Report of the IEEE and ACM Joint Task Force on Computing Curricula, available at: </w:t>
      </w:r>
      <w:hyperlink r:id="rId1">
        <w:r>
          <w:rPr>
            <w:rFonts w:ascii="ArialMT" w:eastAsia="ArialMT" w:hAnsi="ArialMT" w:cs="ArialMT"/>
            <w:color w:val="0000FF"/>
            <w:u w:val="single"/>
          </w:rPr>
          <w:t>http://www.acm.org/education/CS2013-final-report.pdf</w:t>
        </w:r>
      </w:hyperlink>
      <w:r>
        <w:rPr>
          <w:rFonts w:ascii="ArialMT" w:eastAsia="ArialMT" w:hAnsi="ArialMT" w:cs="ArialMT"/>
          <w:color w:val="000000"/>
        </w:rPr>
        <w:t xml:space="preserve"> </w:t>
      </w:r>
    </w:p>
    <w:p w14:paraId="51AB2813" w14:textId="77777777" w:rsidR="00BC5C81" w:rsidRDefault="00BC5C81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011A9C" w14:textId="36115B05" w:rsidR="00CC0D58" w:rsidRPr="00CC0D58" w:rsidRDefault="00CC0D58" w:rsidP="00CC0D58">
    <w:pPr>
      <w:jc w:val="center"/>
      <w:rPr>
        <w:sz w:val="24"/>
        <w:szCs w:val="24"/>
      </w:rPr>
    </w:pPr>
    <w:r w:rsidRPr="00CC0D58">
      <w:rPr>
        <w:sz w:val="28"/>
        <w:szCs w:val="28"/>
      </w:rPr>
      <w:t>School of Computing and Information Sciences</w:t>
    </w:r>
  </w:p>
  <w:p w14:paraId="0A669044" w14:textId="77777777" w:rsidR="00CC0D58" w:rsidRPr="00CC0D58" w:rsidRDefault="00CC0D58" w:rsidP="00CC0D58">
    <w:pPr>
      <w:jc w:val="center"/>
      <w:rPr>
        <w:sz w:val="28"/>
        <w:szCs w:val="28"/>
      </w:rPr>
    </w:pPr>
    <w:r w:rsidRPr="00CC0D58">
      <w:rPr>
        <w:sz w:val="28"/>
        <w:szCs w:val="28"/>
      </w:rPr>
      <w:t>CAP-4630</w:t>
    </w:r>
  </w:p>
  <w:p w14:paraId="0660EA11" w14:textId="247E962E" w:rsidR="00CC0D58" w:rsidRDefault="00CC0D58" w:rsidP="00CC0D58">
    <w:pPr>
      <w:pStyle w:val="Header"/>
      <w:jc w:val="center"/>
      <w:rPr>
        <w:sz w:val="28"/>
        <w:szCs w:val="28"/>
      </w:rPr>
    </w:pPr>
    <w:r w:rsidRPr="00CC0D58">
      <w:rPr>
        <w:sz w:val="28"/>
        <w:szCs w:val="28"/>
      </w:rPr>
      <w:t>Artificial Intelligence</w:t>
    </w:r>
  </w:p>
  <w:p w14:paraId="275427B9" w14:textId="77777777" w:rsidR="00CC0D58" w:rsidRPr="00CC0D58" w:rsidRDefault="00CC0D58" w:rsidP="00CC0D5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C2927"/>
    <w:multiLevelType w:val="multilevel"/>
    <w:tmpl w:val="F5D48A00"/>
    <w:lvl w:ilvl="0">
      <w:start w:val="1"/>
      <w:numFmt w:val="bullet"/>
      <w:lvlText w:val="•"/>
      <w:lvlJc w:val="left"/>
      <w:pPr>
        <w:ind w:left="720" w:hanging="360"/>
      </w:pPr>
      <w:rPr>
        <w:vertAlign w:val="baseline"/>
      </w:rPr>
    </w:lvl>
    <w:lvl w:ilvl="1">
      <w:start w:val="1"/>
      <w:numFmt w:val="bullet"/>
      <w:lvlText w:val="◦"/>
      <w:lvlJc w:val="left"/>
      <w:pPr>
        <w:ind w:left="1440" w:hanging="360"/>
      </w:pPr>
      <w:rPr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" w15:restartNumberingAfterBreak="0">
    <w:nsid w:val="104D0E8D"/>
    <w:multiLevelType w:val="hybridMultilevel"/>
    <w:tmpl w:val="DEB67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B4FB5"/>
    <w:multiLevelType w:val="multilevel"/>
    <w:tmpl w:val="266A3BD0"/>
    <w:lvl w:ilvl="0">
      <w:start w:val="1"/>
      <w:numFmt w:val="bullet"/>
      <w:lvlText w:val="•"/>
      <w:lvlJc w:val="left"/>
      <w:pPr>
        <w:ind w:left="720" w:hanging="36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277B51F9"/>
    <w:multiLevelType w:val="hybridMultilevel"/>
    <w:tmpl w:val="09C4ED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43DA8"/>
    <w:multiLevelType w:val="hybridMultilevel"/>
    <w:tmpl w:val="4BD0D4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944DFC"/>
    <w:multiLevelType w:val="hybridMultilevel"/>
    <w:tmpl w:val="29BC6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9184B"/>
    <w:multiLevelType w:val="multilevel"/>
    <w:tmpl w:val="77C6615E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7" w15:restartNumberingAfterBreak="0">
    <w:nsid w:val="51295528"/>
    <w:multiLevelType w:val="hybridMultilevel"/>
    <w:tmpl w:val="6B680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6B77EE"/>
    <w:multiLevelType w:val="multilevel"/>
    <w:tmpl w:val="77C6615E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9" w15:restartNumberingAfterBreak="0">
    <w:nsid w:val="6B270D1E"/>
    <w:multiLevelType w:val="multilevel"/>
    <w:tmpl w:val="77C6615E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10" w15:restartNumberingAfterBreak="0">
    <w:nsid w:val="6C583A90"/>
    <w:multiLevelType w:val="hybridMultilevel"/>
    <w:tmpl w:val="BAE20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8A5A28"/>
    <w:multiLevelType w:val="multilevel"/>
    <w:tmpl w:val="DB1677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59C2CB2"/>
    <w:multiLevelType w:val="hybridMultilevel"/>
    <w:tmpl w:val="C0866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11"/>
  </w:num>
  <w:num w:numId="5">
    <w:abstractNumId w:val="12"/>
  </w:num>
  <w:num w:numId="6">
    <w:abstractNumId w:val="6"/>
  </w:num>
  <w:num w:numId="7">
    <w:abstractNumId w:val="10"/>
  </w:num>
  <w:num w:numId="8">
    <w:abstractNumId w:val="3"/>
  </w:num>
  <w:num w:numId="9">
    <w:abstractNumId w:val="4"/>
  </w:num>
  <w:num w:numId="10">
    <w:abstractNumId w:val="5"/>
  </w:num>
  <w:num w:numId="11">
    <w:abstractNumId w:val="9"/>
  </w:num>
  <w:num w:numId="12">
    <w:abstractNumId w:val="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sDS2NDY3tDSwNDRQ0lEKTi0uzszPAykwrAUAMJr8vywAAAA="/>
  </w:docVars>
  <w:rsids>
    <w:rsidRoot w:val="00BC5C81"/>
    <w:rsid w:val="00171256"/>
    <w:rsid w:val="0022110E"/>
    <w:rsid w:val="00324529"/>
    <w:rsid w:val="00400BB8"/>
    <w:rsid w:val="00407679"/>
    <w:rsid w:val="004D0708"/>
    <w:rsid w:val="004F503E"/>
    <w:rsid w:val="00514ACF"/>
    <w:rsid w:val="00662127"/>
    <w:rsid w:val="00A22CA1"/>
    <w:rsid w:val="00B62076"/>
    <w:rsid w:val="00BC5C81"/>
    <w:rsid w:val="00C315B9"/>
    <w:rsid w:val="00CC0D58"/>
    <w:rsid w:val="00DD322E"/>
    <w:rsid w:val="00E0554A"/>
    <w:rsid w:val="00ED00EB"/>
    <w:rsid w:val="00F51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D21C9"/>
  <w15:docId w15:val="{DA7A841B-2AA6-4D28-80F4-A1947E16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0B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BB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00B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D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0D58"/>
  </w:style>
  <w:style w:type="paragraph" w:styleId="Footer">
    <w:name w:val="footer"/>
    <w:basedOn w:val="Normal"/>
    <w:link w:val="FooterChar"/>
    <w:uiPriority w:val="99"/>
    <w:unhideWhenUsed/>
    <w:rsid w:val="00CC0D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0D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m.org/education/CS2013-final-repor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062</Words>
  <Characters>605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u</dc:creator>
  <cp:lastModifiedBy>Nagarajan Prabakar</cp:lastModifiedBy>
  <cp:revision>5</cp:revision>
  <dcterms:created xsi:type="dcterms:W3CDTF">2020-03-12T19:58:00Z</dcterms:created>
  <dcterms:modified xsi:type="dcterms:W3CDTF">2020-05-10T19:55:00Z</dcterms:modified>
</cp:coreProperties>
</file>